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cover-letter"/>
    <w:p>
      <w:pPr>
        <w:pStyle w:val="Heading1"/>
      </w:pPr>
      <w:r>
        <w:t xml:space="preserve">Cover Letter</w:t>
      </w:r>
    </w:p>
    <w:bookmarkEnd w:id="20"/>
    <w:p>
      <w:pPr>
        <w:pStyle w:val="FirstParagraph"/>
      </w:pPr>
      <w:r>
        <w:rPr>
          <w:bCs/>
          <w:b/>
        </w:rPr>
        <w:t xml:space="preserve">Dear [Hiring Manager's Name],</w:t>
      </w:r>
    </w:p>
    <w:p>
      <w:pPr>
        <w:pStyle w:val="BodyText"/>
      </w:pPr>
      <w:r>
        <w:t xml:space="preserve">I am writing to express my enthusiastic interest in the Accountant position at your esteemed organization in the United States Los Angeles. With a proven track record of excellence in financial management, tax compliance, and strategic financial planning, I am confident that my expertise aligns perfectly with the needs of your team. As a dedicated professional who thrives in dynamic environments like Los Angeles—where innovation and business acumen intersect—I am eager to contribute to your organization’s continued success.</w:t>
      </w:r>
    </w:p>
    <w:p>
      <w:pPr>
        <w:pStyle w:val="BodyText"/>
      </w:pPr>
      <w:r>
        <w:t xml:space="preserve">Over the past [X years] years, I have honed my skills as an Accountant, specializing in [specific areas such as financial reporting, payroll management, or tax advisory]. My experience spans both public and private sectors, where I have consistently delivered accurate financial insights and ensured compliance with federal and state regulations. In the United States Los Angeles—home to a vibrant mix of startups, established corporations, and global enterprises—I have developed a deep understanding of the unique challenges and opportunities that come with managing finances in this bustling economic hub.</w:t>
      </w:r>
    </w:p>
    <w:p>
      <w:pPr>
        <w:pStyle w:val="BodyText"/>
      </w:pPr>
      <w:r>
        <w:t xml:space="preserve">One of my greatest strengths as an Accountant is my ability to translate complex financial data into actionable strategies. For instance, while working at [Previous Company Name] in Los Angeles, I streamlined the company’s monthly financial reporting process by implementing a customized Excel-based system that reduced manual errors by 40% and improved decision-making efficiency. This achievement not only enhanced operational transparency but also positioned the company to better navigate the fluctuating economic landscape of the United States.</w:t>
      </w:r>
    </w:p>
    <w:p>
      <w:pPr>
        <w:pStyle w:val="BodyText"/>
      </w:pPr>
      <w:r>
        <w:t xml:space="preserve">Los Angeles, with its diverse industries—from entertainment and technology to real estate and manufacturing—demands accountants who are adaptable and forward-thinking. My background in [specific industry or area, e.g., "nonprofit accounting" or "tax planning for small businesses"] has equipped me with the versatility to thrive in such a multifaceted environment. I am particularly drawn to your organization’s commitment to [mention something specific about the company, e.g., "sustainable growth" or "innovative financial solutions"], and I am eager to apply my expertise to support your mission.</w:t>
      </w:r>
    </w:p>
    <w:p>
      <w:pPr>
        <w:pStyle w:val="BodyText"/>
      </w:pPr>
      <w:r>
        <w:t xml:space="preserve">As an Accountant in the United States Los Angeles, I have also cultivated a strong grasp of local tax laws and regulatory frameworks. This includes familiarity with California’s unique tax codes, which often differ from federal guidelines. My ability to navigate these nuances ensures that my clients and employers remain compliant while optimizing their financial strategies. For example, during my tenure at [Previous Company Name], I successfully guided a client through a complex state tax audit, resulting in significant cost savings and improved regulatory clarity.</w:t>
      </w:r>
    </w:p>
    <w:p>
      <w:pPr>
        <w:pStyle w:val="BodyText"/>
      </w:pPr>
      <w:r>
        <w:t xml:space="preserve">In addition to technical proficiency, I bring a collaborative mindset and exceptional communication skills to every role. As an Accountant, I understand the importance of building trust with stakeholders, whether they are executives, clients, or cross-functional teams. My ability to explain financial concepts in accessible terms has allowed me to foster strong relationships and drive meaningful outcomes. In Los Angeles, where business interactions often involve diverse cultural perspectives and fast-paced decision-making, this skill is invaluable.</w:t>
      </w:r>
    </w:p>
    <w:p>
      <w:pPr>
        <w:pStyle w:val="BodyText"/>
      </w:pPr>
      <w:r>
        <w:t xml:space="preserve">What sets me apart as an Accountant is my dedication to continuous learning. I regularly attend industry conferences, such as those hosted by the American Institute of Certified Public Accountants (AICPA) in Los Angeles, to stay updated on emerging trends and best practices. Additionally, I hold [mention certifications, e.g., "a CPA license" or "a Master’s degree in Accounting"]. These qualifications have not only deepened my expertise but also reinforced my commitment to ethical and transparent financial practices.</w:t>
      </w:r>
    </w:p>
    <w:p>
      <w:pPr>
        <w:pStyle w:val="BodyText"/>
      </w:pPr>
      <w:r>
        <w:t xml:space="preserve">I am particularly excited about the opportunity to work in the United States Los Angeles because of its role as a global economic leader. The region’s emphasis on innovation, diversity, and entrepreneurship resonates with my professional values. I am eager to contribute to an organization that shares this vision while maintaining a strong foundation in financial integrity. Whether it’s supporting your team during critical fiscal periods or helping shape long-term financial strategies, I am prepared to deliver results that align with your goals.</w:t>
      </w:r>
    </w:p>
    <w:p>
      <w:pPr>
        <w:pStyle w:val="BodyText"/>
      </w:pPr>
      <w:r>
        <w:t xml:space="preserve">Thank you for considering my application. I would welcome the opportunity to discuss how my background, skills, and passion for accounting can benefit your organization. Please feel free to contact me at [your phone number] or [your email address] at your earliest convenience. I look forward to the possibility of contributing to your team’s success in the United States Los Angeles.</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United States Los Angeles</dc:title>
  <dc:creator/>
  <cp:keywords/>
  <dcterms:created xsi:type="dcterms:W3CDTF">2026-07-24T11:39:26Z</dcterms:created>
  <dcterms:modified xsi:type="dcterms:W3CDTF">2026-07-24T11:39:26Z</dcterms:modified>
</cp:coreProperties>
</file>

<file path=docProps/custom.xml><?xml version="1.0" encoding="utf-8"?>
<Properties xmlns="http://schemas.openxmlformats.org/officeDocument/2006/custom-properties" xmlns:vt="http://schemas.openxmlformats.org/officeDocument/2006/docPropsVTypes"/>
</file>